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8B19EC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Aquatic Invasive Species</w:t>
      </w:r>
      <w:r w:rsidR="007E7B5A">
        <w:rPr>
          <w:sz w:val="36"/>
          <w:szCs w:val="36"/>
        </w:rPr>
        <w:t xml:space="preserve"> Program Coordinator</w:t>
      </w:r>
    </w:p>
    <w:p w:rsidR="00393F2E" w:rsidRDefault="00393F2E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563F15">
        <w:t>AIS</w:t>
      </w:r>
      <w:r w:rsidR="008213DB">
        <w:t xml:space="preserve"> Program Coordinator,</w:t>
      </w:r>
      <w:r w:rsidR="00433C76">
        <w:t xml:space="preserve">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393F2E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</w:p>
    <w:p w:rsidR="001947D4" w:rsidRDefault="001947D4" w:rsidP="00180D18">
      <w:r>
        <w:t xml:space="preserve">We thank all candidates for their interest. Only candidates short-listed 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>Education</w:t>
      </w:r>
      <w:r w:rsidR="00557631">
        <w:t>al Degree, year graduated, and institution</w:t>
      </w:r>
      <w:r>
        <w:t xml:space="preserve">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8A5123" w:rsidRDefault="00433C76" w:rsidP="00433C76">
      <w:r>
        <w:t>Are you eligible to work in Canada? (According to the Government of Canada, to be eligible, you need a valid work permit, have the status of landed immigrant, permanent resident or be a Canadian citizen</w:t>
      </w:r>
      <w:r w:rsidR="008A5123">
        <w:t xml:space="preserve"> – please state which</w:t>
      </w:r>
      <w:r>
        <w:t>)</w:t>
      </w:r>
      <w:r w:rsidR="00FC19CC">
        <w:t>:</w:t>
      </w:r>
    </w:p>
    <w:p w:rsidR="00433C76" w:rsidRDefault="00111AD3" w:rsidP="00433C76">
      <w:r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154336" w:rsidRDefault="00154336" w:rsidP="00154336">
      <w:r>
        <w:t xml:space="preserve">Do you meet the below </w:t>
      </w:r>
      <w:r w:rsidR="00AF6C65">
        <w:t>application</w:t>
      </w:r>
      <w:r>
        <w:t xml:space="preserve"> requirements</w:t>
      </w:r>
      <w:r w:rsidR="00F96CAE">
        <w:t xml:space="preserve"> (check boxes if </w:t>
      </w:r>
      <w:proofErr w:type="gramStart"/>
      <w:r w:rsidR="00F96CAE">
        <w:t>yes)</w:t>
      </w:r>
      <w:r>
        <w:t>:</w:t>
      </w:r>
      <w:proofErr w:type="gramEnd"/>
    </w:p>
    <w:p w:rsidR="00FA3C6C" w:rsidRDefault="001645D2" w:rsidP="00FA3C6C">
      <w:pPr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ind w:right="1008"/>
      </w:pPr>
      <w:sdt>
        <w:sdtPr>
          <w:rPr>
            <w:rFonts w:cstheme="minorHAnsi"/>
          </w:rPr>
          <w:id w:val="1294336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3C6C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FA3C6C">
        <w:rPr>
          <w:rFonts w:cstheme="minorHAnsi"/>
        </w:rPr>
        <w:t xml:space="preserve"> </w:t>
      </w:r>
      <w:r w:rsidR="00FA3C6C">
        <w:t xml:space="preserve">Current </w:t>
      </w:r>
      <w:proofErr w:type="spellStart"/>
      <w:r w:rsidR="00FA3C6C">
        <w:t>Worksafe</w:t>
      </w:r>
      <w:proofErr w:type="spellEnd"/>
      <w:r w:rsidR="00FA3C6C">
        <w:t xml:space="preserve"> BC OFA Level 1 or</w:t>
      </w:r>
      <w:r w:rsidR="006C4551">
        <w:t xml:space="preserve"> </w:t>
      </w:r>
      <w:r w:rsidR="006C4551">
        <w:t xml:space="preserve"> </w:t>
      </w:r>
      <w:hyperlink r:id="rId10" w:history="1">
        <w:r w:rsidR="006C4551" w:rsidRPr="0033288E">
          <w:rPr>
            <w:rStyle w:val="Hyperlink"/>
          </w:rPr>
          <w:t>equivalent</w:t>
        </w:r>
      </w:hyperlink>
      <w:r w:rsidR="00FA3C6C">
        <w:t xml:space="preserve"> First Aid certification (note: cost for this can be covered by employer and this course can be taken within first two months of employment)</w:t>
      </w:r>
    </w:p>
    <w:p w:rsidR="00FA3C6C" w:rsidRDefault="001645D2" w:rsidP="00FA3C6C">
      <w:pPr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ind w:right="1008"/>
      </w:pPr>
      <w:sdt>
        <w:sdtPr>
          <w:rPr>
            <w:rFonts w:cstheme="minorHAnsi"/>
          </w:rPr>
          <w:id w:val="-186073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3C6C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FA3C6C">
        <w:t xml:space="preserve"> A valid BC driver’s license (Class 5) with 3 years driving record and claims history (no at fault accidents in the last 3 years; must have 3 or fewer road tickets in the last </w:t>
      </w:r>
      <w:r w:rsidR="00FA3C6C">
        <w:lastRenderedPageBreak/>
        <w:t xml:space="preserve">3 years; must have no criminal convictions under the motor vehicle act) – these are rules of the Kootenay </w:t>
      </w:r>
      <w:proofErr w:type="spellStart"/>
      <w:r w:rsidR="00FA3C6C">
        <w:t>Carshare</w:t>
      </w:r>
      <w:proofErr w:type="spellEnd"/>
      <w:r w:rsidR="00FA3C6C">
        <w:t xml:space="preserve"> Co-op where we lease vehicles from.</w:t>
      </w:r>
    </w:p>
    <w:p w:rsidR="00FA3C6C" w:rsidRPr="00FA3C6C" w:rsidRDefault="001645D2" w:rsidP="00FA3C6C">
      <w:pPr>
        <w:numPr>
          <w:ilvl w:val="0"/>
          <w:numId w:val="20"/>
        </w:numPr>
        <w:autoSpaceDE w:val="0"/>
        <w:autoSpaceDN w:val="0"/>
        <w:adjustRightInd w:val="0"/>
        <w:spacing w:after="0" w:line="276" w:lineRule="auto"/>
        <w:ind w:right="1008"/>
      </w:pPr>
      <w:sdt>
        <w:sdtPr>
          <w:rPr>
            <w:rFonts w:cstheme="minorHAnsi"/>
          </w:rPr>
          <w:id w:val="334506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3C6C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FA3C6C">
        <w:rPr>
          <w:rFonts w:cstheme="minorHAnsi"/>
        </w:rPr>
        <w:t xml:space="preserve"> </w:t>
      </w:r>
      <w:r w:rsidR="00154336" w:rsidRPr="00154336">
        <w:rPr>
          <w:rFonts w:cstheme="minorHAnsi"/>
        </w:rPr>
        <w:t xml:space="preserve">Applicants must be fully vaccinated against COVID-19 (as per </w:t>
      </w:r>
      <w:hyperlink r:id="rId11" w:history="1">
        <w:r w:rsidR="00154336" w:rsidRPr="00154336">
          <w:rPr>
            <w:rStyle w:val="Hyperlink"/>
            <w:rFonts w:cstheme="minorHAnsi"/>
          </w:rPr>
          <w:t>CSRD</w:t>
        </w:r>
      </w:hyperlink>
      <w:r w:rsidR="00154336" w:rsidRPr="00154336">
        <w:rPr>
          <w:rFonts w:cstheme="minorHAnsi"/>
        </w:rPr>
        <w:t xml:space="preserve"> and </w:t>
      </w:r>
      <w:hyperlink r:id="rId12" w:history="1">
        <w:r w:rsidR="00154336" w:rsidRPr="00154336">
          <w:rPr>
            <w:rStyle w:val="Hyperlink"/>
            <w:rFonts w:cstheme="minorHAnsi"/>
          </w:rPr>
          <w:t>Province of BC</w:t>
        </w:r>
      </w:hyperlink>
      <w:r w:rsidR="00154336" w:rsidRPr="00154336">
        <w:rPr>
          <w:rFonts w:cstheme="minorHAnsi"/>
        </w:rPr>
        <w:t xml:space="preserve"> vaccination policies, due to CSISS being contractors to these agencies entering their facilities)</w:t>
      </w:r>
    </w:p>
    <w:p w:rsidR="00FA3C6C" w:rsidRDefault="00FA3C6C" w:rsidP="00FA3C6C">
      <w:pPr>
        <w:autoSpaceDE w:val="0"/>
        <w:autoSpaceDN w:val="0"/>
        <w:adjustRightInd w:val="0"/>
        <w:spacing w:after="0" w:line="276" w:lineRule="auto"/>
        <w:ind w:right="1008"/>
        <w:rPr>
          <w:rFonts w:cstheme="minorHAnsi"/>
        </w:rPr>
      </w:pPr>
    </w:p>
    <w:p w:rsidR="00433C76" w:rsidRDefault="00FA3C6C" w:rsidP="00FA3C6C">
      <w:pPr>
        <w:autoSpaceDE w:val="0"/>
        <w:autoSpaceDN w:val="0"/>
        <w:adjustRightInd w:val="0"/>
        <w:spacing w:after="0" w:line="276" w:lineRule="auto"/>
        <w:ind w:right="1008"/>
      </w:pPr>
      <w:r>
        <w:t xml:space="preserve"> </w:t>
      </w:r>
      <w:r w:rsidR="00433C76">
        <w:t>Please select all you identify with</w:t>
      </w:r>
      <w:r w:rsidR="00204130">
        <w:t xml:space="preserve"> (this question is optional)</w:t>
      </w:r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Indigenous</w:t>
      </w:r>
      <w:r w:rsidR="00111AD3">
        <w:t xml:space="preserve"> </w:t>
      </w:r>
      <w:sdt>
        <w:sdt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r>
        <w:t>LGBTQ+</w:t>
      </w:r>
      <w:r w:rsidR="00111AD3">
        <w:t xml:space="preserve"> </w:t>
      </w:r>
      <w:sdt>
        <w:sdt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433C76">
      <w:pPr>
        <w:pStyle w:val="ListParagraph"/>
        <w:numPr>
          <w:ilvl w:val="0"/>
          <w:numId w:val="20"/>
        </w:numPr>
      </w:pPr>
      <w:proofErr w:type="spellStart"/>
      <w:r>
        <w:t>Womxn</w:t>
      </w:r>
      <w:proofErr w:type="spellEnd"/>
      <w:r w:rsidR="00111AD3">
        <w:t xml:space="preserve"> </w:t>
      </w:r>
      <w:sdt>
        <w:sdt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7961B8">
      <w:pPr>
        <w:pStyle w:val="ListParagraph"/>
        <w:numPr>
          <w:ilvl w:val="0"/>
          <w:numId w:val="20"/>
        </w:numPr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7961B8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80B88">
      <w:pPr>
        <w:pStyle w:val="ListParagraph"/>
        <w:numPr>
          <w:ilvl w:val="0"/>
          <w:numId w:val="20"/>
        </w:numPr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6B2F35" w:rsidRDefault="006B2F35" w:rsidP="00433C76">
      <w:pPr>
        <w:pStyle w:val="ListParagraph"/>
        <w:numPr>
          <w:ilvl w:val="0"/>
          <w:numId w:val="20"/>
        </w:numPr>
      </w:pPr>
      <w:r>
        <w:t>Would rather not disclose</w:t>
      </w:r>
      <w:r w:rsidR="00111AD3">
        <w:t xml:space="preserve"> </w:t>
      </w:r>
      <w:sdt>
        <w:sdt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>
            <w:rPr>
              <w:rFonts w:ascii="MS Gothic" w:eastAsia="MS Gothic" w:hAnsi="MS Gothic" w:hint="eastAsia"/>
            </w:rPr>
            <w:t>☐</w:t>
          </w:r>
        </w:sdtContent>
      </w:sdt>
    </w:p>
    <w:p w:rsidR="00393F2E" w:rsidRDefault="00393F2E" w:rsidP="00393F2E">
      <w:pPr>
        <w:pStyle w:val="ListParagraph"/>
      </w:pPr>
    </w:p>
    <w:p w:rsidR="002D2B06" w:rsidRDefault="002D2B06" w:rsidP="002D2B06">
      <w:pPr>
        <w:pStyle w:val="Heading2"/>
      </w:pPr>
      <w:r>
        <w:t>Relevant Experience</w:t>
      </w:r>
    </w:p>
    <w:p w:rsidR="002D2B06" w:rsidRDefault="002D2B06" w:rsidP="002D2B06">
      <w:r>
        <w:t>In 150 words or less, desc</w:t>
      </w:r>
      <w:r w:rsidR="00AE231B">
        <w:t>ribe your relevant experience for the</w:t>
      </w:r>
      <w:r>
        <w:t xml:space="preserve"> </w:t>
      </w:r>
      <w:r w:rsidR="00E605A4">
        <w:t>delivery o</w:t>
      </w:r>
      <w:r w:rsidR="00563F15">
        <w:t>f Aquatic Invasive Species</w:t>
      </w:r>
      <w:r w:rsidR="00E605A4">
        <w:t xml:space="preserve"> programming (</w:t>
      </w:r>
      <w:r w:rsidR="007A6B64">
        <w:t>e.g. outreach</w:t>
      </w:r>
      <w:r w:rsidR="00AE231B">
        <w:t>,</w:t>
      </w:r>
      <w:r w:rsidR="00563F15">
        <w:t xml:space="preserve"> invasive mussel lake monitoring</w:t>
      </w:r>
      <w:r w:rsidR="00AE231B">
        <w:t xml:space="preserve">, data entry, </w:t>
      </w:r>
      <w:r w:rsidR="002D04FC" w:rsidRPr="002D04FC">
        <w:t>budgeting, GIS mappi</w:t>
      </w:r>
      <w:r w:rsidR="002D04FC">
        <w:t xml:space="preserve">ng, managing </w:t>
      </w:r>
      <w:r w:rsidR="00563F15">
        <w:t>staff</w:t>
      </w:r>
      <w:r w:rsidR="002D04FC">
        <w:t>,</w:t>
      </w:r>
      <w:r w:rsidR="00AE231B">
        <w:t xml:space="preserve"> liaising with partners and land managers</w:t>
      </w:r>
      <w:r w:rsidR="00E605A4">
        <w:t>)</w:t>
      </w:r>
      <w:r>
        <w:t xml:space="preserve"> (Please list where and duration of experience)</w:t>
      </w:r>
    </w:p>
    <w:sdt>
      <w:sdtPr>
        <w:rPr>
          <w:rStyle w:val="Style1"/>
        </w:rPr>
        <w:id w:val="-660846722"/>
        <w:placeholder>
          <w:docPart w:val="44D245A8F5834F2AB0132CB64C0C458E"/>
        </w:placeholder>
        <w:showingPlcHdr/>
      </w:sdtPr>
      <w:sdtEndPr>
        <w:rPr>
          <w:rStyle w:val="DefaultParagraphFont"/>
          <w:color w:val="auto"/>
        </w:rPr>
      </w:sdtEndPr>
      <w:sdtContent>
        <w:p w:rsidR="002D2B06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2D2B06" w:rsidRDefault="002D2B06" w:rsidP="002D2B06">
      <w:r>
        <w:t xml:space="preserve">In 150 words or less, describe </w:t>
      </w:r>
      <w:r w:rsidR="00E605A4">
        <w:t>any knowledge of invasive species</w:t>
      </w:r>
      <w:r w:rsidR="00BF04C2">
        <w:t xml:space="preserve"> a</w:t>
      </w:r>
      <w:r w:rsidR="00AE231B">
        <w:t xml:space="preserve">nd/or </w:t>
      </w:r>
      <w:r w:rsidR="00946BC1">
        <w:t>species</w:t>
      </w:r>
      <w:r w:rsidR="00AE231B">
        <w:t xml:space="preserve"> identification</w:t>
      </w:r>
      <w:r>
        <w:t xml:space="preserve"> (Please list where and duration of experience)</w:t>
      </w:r>
    </w:p>
    <w:sdt>
      <w:sdtPr>
        <w:rPr>
          <w:rStyle w:val="Style1"/>
        </w:rPr>
        <w:id w:val="-240337480"/>
        <w:placeholder>
          <w:docPart w:val="9A180F5612474E2B98D0221C9B212B0F"/>
        </w:placeholder>
        <w:showingPlcHdr/>
      </w:sdtPr>
      <w:sdtEndPr>
        <w:rPr>
          <w:rStyle w:val="DefaultParagraphFont"/>
          <w:color w:val="auto"/>
        </w:rPr>
      </w:sdtEndPr>
      <w:sdtContent>
        <w:p w:rsidR="00394397" w:rsidRDefault="00111AD3" w:rsidP="002D2B06">
          <w:r w:rsidRPr="009E4776">
            <w:rPr>
              <w:rStyle w:val="PlaceholderText"/>
            </w:rPr>
            <w:t>Click or tap here to enter text.</w:t>
          </w:r>
        </w:p>
      </w:sdtContent>
    </w:sdt>
    <w:p w:rsidR="007E7B5A" w:rsidRDefault="007E7B5A" w:rsidP="007E7B5A">
      <w:r>
        <w:t xml:space="preserve">In 150 words or less, describe your experiencing coordinating a program/project </w:t>
      </w:r>
      <w:r w:rsidR="00BF04C2">
        <w:t>(planning, delivery, reporting, o</w:t>
      </w:r>
      <w:r>
        <w:t>verseeing other staff, schedules, etc.</w:t>
      </w:r>
      <w:r w:rsidR="00BF04C2">
        <w:t>)</w:t>
      </w:r>
    </w:p>
    <w:p w:rsidR="007E7B5A" w:rsidRDefault="001645D2" w:rsidP="007E7B5A">
      <w:sdt>
        <w:sdtPr>
          <w:rPr>
            <w:rStyle w:val="Style1"/>
          </w:rPr>
          <w:id w:val="-907534770"/>
          <w:placeholder>
            <w:docPart w:val="04016130E2214AC3A23648D458A6DAB7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7E7B5A" w:rsidRPr="009E4776">
            <w:rPr>
              <w:rStyle w:val="PlaceholderText"/>
            </w:rPr>
            <w:t>Click or tap here to enter text.</w:t>
          </w:r>
        </w:sdtContent>
      </w:sdt>
    </w:p>
    <w:p w:rsidR="00394397" w:rsidRPr="002D2B06" w:rsidRDefault="00394397" w:rsidP="002D2B06">
      <w:r>
        <w:t xml:space="preserve">In 150 words or less, describe </w:t>
      </w:r>
      <w:r w:rsidR="00E605A4">
        <w:t>why you believe you would be the best candidate for this position</w:t>
      </w:r>
      <w:r w:rsidR="00986C29">
        <w:t xml:space="preserve"> (bullet point form is acceptable)</w:t>
      </w:r>
    </w:p>
    <w:sdt>
      <w:sdtPr>
        <w:rPr>
          <w:rStyle w:val="Style1"/>
        </w:rPr>
        <w:id w:val="-1862043017"/>
        <w:placeholder>
          <w:docPart w:val="B028A6C3553D4979B3235BCB2598C741"/>
        </w:placeholder>
        <w:showingPlcHdr/>
      </w:sdtPr>
      <w:sdtEndPr>
        <w:rPr>
          <w:rStyle w:val="DefaultParagraphFont"/>
          <w:color w:val="auto"/>
        </w:rPr>
      </w:sdtEndPr>
      <w:sdtContent>
        <w:p w:rsidR="000E72D9" w:rsidRDefault="00E33843" w:rsidP="00394397">
          <w:r w:rsidRPr="009E4776">
            <w:rPr>
              <w:rStyle w:val="PlaceholderText"/>
            </w:rPr>
            <w:t>Click or tap here to enter text.</w:t>
          </w:r>
        </w:p>
      </w:sdtContent>
    </w:sdt>
    <w:p w:rsidR="007509F6" w:rsidRDefault="007509F6" w:rsidP="00394397">
      <w:pPr>
        <w:pStyle w:val="Heading2"/>
      </w:pPr>
      <w:r>
        <w:t>Assignment</w:t>
      </w:r>
    </w:p>
    <w:p w:rsidR="007509F6" w:rsidRPr="002D2B06" w:rsidRDefault="00064F31" w:rsidP="007509F6">
      <w:r>
        <w:t xml:space="preserve">In </w:t>
      </w:r>
      <w:r w:rsidR="00AE231B">
        <w:t>100 words or less, respond to this email: “Hello, I’</w:t>
      </w:r>
      <w:r w:rsidR="00946BC1">
        <w:t>m a marina in Shuswap and worried about the invasive mussel issue and importing boats for sale. Can you provide me with more information about invasive mussels and what I should do about getting our boats cleaned before they get here</w:t>
      </w:r>
      <w:r w:rsidR="00AE231B">
        <w:t xml:space="preserve">?” </w:t>
      </w:r>
    </w:p>
    <w:sdt>
      <w:sdtPr>
        <w:rPr>
          <w:rStyle w:val="Style1"/>
        </w:rPr>
        <w:id w:val="-391274110"/>
        <w:placeholder>
          <w:docPart w:val="5C47CFC71CD848B59D0989E186915A31"/>
        </w:placeholder>
        <w:showingPlcHdr/>
      </w:sdtPr>
      <w:sdtEndPr>
        <w:rPr>
          <w:rStyle w:val="DefaultParagraphFont"/>
          <w:color w:val="auto"/>
        </w:rPr>
      </w:sdtEndPr>
      <w:sdtContent>
        <w:p w:rsidR="007509F6" w:rsidRDefault="007509F6" w:rsidP="007509F6">
          <w:pPr>
            <w:rPr>
              <w:rStyle w:val="Style1"/>
            </w:rPr>
          </w:pPr>
          <w:r w:rsidRPr="009E4776">
            <w:rPr>
              <w:rStyle w:val="PlaceholderText"/>
            </w:rPr>
            <w:t>Click or tap here to enter text.</w:t>
          </w:r>
        </w:p>
      </w:sdtContent>
    </w:sdt>
    <w:p w:rsidR="007509F6" w:rsidRPr="002D2B06" w:rsidRDefault="007509F6" w:rsidP="007509F6">
      <w:r>
        <w:t xml:space="preserve">In 250 words or less, </w:t>
      </w:r>
      <w:r w:rsidR="00AE231B">
        <w:t xml:space="preserve">explain how you would go about planning the </w:t>
      </w:r>
      <w:r w:rsidR="007E37FA">
        <w:t>aquatic</w:t>
      </w:r>
      <w:r w:rsidR="00AE231B">
        <w:t xml:space="preserve"> program calendar for </w:t>
      </w:r>
      <w:r w:rsidR="007E37FA">
        <w:t>outreach and lake</w:t>
      </w:r>
      <w:r w:rsidR="00AE231B">
        <w:t xml:space="preserve"> monitoring of invasive </w:t>
      </w:r>
      <w:r w:rsidR="007E37FA">
        <w:t>mussels around the region</w:t>
      </w:r>
      <w:r w:rsidR="00AE231B">
        <w:t xml:space="preserve">. What are the steps you would take to ensure all items on the </w:t>
      </w:r>
      <w:proofErr w:type="spellStart"/>
      <w:r w:rsidR="00AE231B">
        <w:t>workplan</w:t>
      </w:r>
      <w:proofErr w:type="spellEnd"/>
      <w:r w:rsidR="00AE231B">
        <w:t xml:space="preserve"> are completed and how would you prioritize the various activities?</w:t>
      </w:r>
    </w:p>
    <w:sdt>
      <w:sdtPr>
        <w:rPr>
          <w:rStyle w:val="Style1"/>
        </w:rPr>
        <w:id w:val="1751769126"/>
        <w:placeholder>
          <w:docPart w:val="FCD0CABB1ED24C3EB58E4495AFBA704C"/>
        </w:placeholder>
        <w:showingPlcHdr/>
      </w:sdtPr>
      <w:sdtEndPr>
        <w:rPr>
          <w:rStyle w:val="DefaultParagraphFont"/>
          <w:color w:val="auto"/>
        </w:rPr>
      </w:sdtEndPr>
      <w:sdtContent>
        <w:p w:rsidR="007509F6" w:rsidRPr="007509F6" w:rsidRDefault="007509F6" w:rsidP="007509F6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Default="00394397" w:rsidP="00394397">
      <w:pPr>
        <w:pStyle w:val="Heading2"/>
      </w:pPr>
      <w:r>
        <w:t>Certification</w:t>
      </w:r>
    </w:p>
    <w:p w:rsidR="00394397" w:rsidRDefault="00394397" w:rsidP="00394397">
      <w:r>
        <w:t>Check any</w:t>
      </w:r>
      <w:r w:rsidR="006C4551">
        <w:t xml:space="preserve"> other</w:t>
      </w:r>
      <w:r>
        <w:t xml:space="preserve"> current certifications/accreditations you have. </w:t>
      </w:r>
    </w:p>
    <w:p w:rsidR="006C4551" w:rsidRDefault="006C4551" w:rsidP="00394397">
      <w:pPr>
        <w:pStyle w:val="ListParagraph"/>
        <w:numPr>
          <w:ilvl w:val="0"/>
          <w:numId w:val="21"/>
        </w:numPr>
      </w:pPr>
      <w:proofErr w:type="spellStart"/>
      <w:r>
        <w:t>Swiftwater</w:t>
      </w:r>
      <w:proofErr w:type="spellEnd"/>
      <w:r>
        <w:t xml:space="preserve"> Rescue </w:t>
      </w:r>
      <w:sdt>
        <w:sdtPr>
          <w:rPr>
            <w:rStyle w:val="Style1"/>
          </w:rPr>
          <w:id w:val="1223872664"/>
          <w:placeholder>
            <w:docPart w:val="DB921EA600994C33BF723CF322CC4E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6B2E69" w:rsidRDefault="006B2E69" w:rsidP="00394397">
      <w:pPr>
        <w:pStyle w:val="ListParagraph"/>
        <w:numPr>
          <w:ilvl w:val="0"/>
          <w:numId w:val="21"/>
        </w:numPr>
      </w:pPr>
      <w:r>
        <w:t xml:space="preserve">WHMIS </w:t>
      </w:r>
      <w:sdt>
        <w:sdtPr>
          <w:rPr>
            <w:rStyle w:val="Style1"/>
          </w:rPr>
          <w:id w:val="-1597165113"/>
          <w:placeholder>
            <w:docPart w:val="4C6C9E23558C4141BA53C365BA79DA0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  <w:bookmarkStart w:id="0" w:name="_GoBack"/>
      <w:bookmarkEnd w:id="0"/>
    </w:p>
    <w:p w:rsidR="00394397" w:rsidRDefault="00394397" w:rsidP="00394397">
      <w:pPr>
        <w:pStyle w:val="ListParagraph"/>
        <w:numPr>
          <w:ilvl w:val="0"/>
          <w:numId w:val="21"/>
        </w:numPr>
      </w:pPr>
      <w:r>
        <w:t>Other (please list all)</w:t>
      </w:r>
      <w:r w:rsidR="00111AD3">
        <w:t xml:space="preserve"> </w:t>
      </w:r>
      <w:sdt>
        <w:sdtPr>
          <w:rPr>
            <w:rStyle w:val="Style1"/>
          </w:rPr>
          <w:id w:val="301741715"/>
          <w:placeholder>
            <w:docPart w:val="8042E541D84840C689C6E8E3E7AE470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394397" w:rsidP="00394397">
      <w:r>
        <w:t>If you are planning</w:t>
      </w:r>
      <w:r w:rsidR="006C086A">
        <w:t xml:space="preserve"> or willing</w:t>
      </w:r>
      <w:r>
        <w:t xml:space="preserve"> to obtain any of the above or other certifications/accreditations before the position start date, list them below including date of course and organization hosting the course.</w:t>
      </w:r>
    </w:p>
    <w:p w:rsidR="00204130" w:rsidRDefault="001645D2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r>
        <w:t>Thank you!</w:t>
      </w:r>
    </w:p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hyperlink r:id="rId13" w:history="1">
        <w:r w:rsidR="00E605A4" w:rsidRPr="00E410BE">
          <w:rPr>
            <w:rStyle w:val="Hyperlink"/>
            <w:sz w:val="24"/>
            <w:szCs w:val="24"/>
          </w:rPr>
          <w:t>info@columbiashuswapinvasives.org</w:t>
        </w:r>
      </w:hyperlink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5D2" w:rsidRDefault="001645D2" w:rsidP="00C12ACB">
      <w:pPr>
        <w:spacing w:after="0" w:line="240" w:lineRule="auto"/>
      </w:pPr>
      <w:r>
        <w:separator/>
      </w:r>
    </w:p>
  </w:endnote>
  <w:endnote w:type="continuationSeparator" w:id="0">
    <w:p w:rsidR="001645D2" w:rsidRDefault="001645D2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8B5046">
          <w:rPr>
            <w:i/>
          </w:rPr>
          <w:t>2021-12-01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E69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5D2" w:rsidRDefault="001645D2" w:rsidP="00C12ACB">
      <w:pPr>
        <w:spacing w:after="0" w:line="240" w:lineRule="auto"/>
      </w:pPr>
      <w:r>
        <w:separator/>
      </w:r>
    </w:p>
  </w:footnote>
  <w:footnote w:type="continuationSeparator" w:id="0">
    <w:p w:rsidR="001645D2" w:rsidRDefault="001645D2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5BB767D"/>
    <w:multiLevelType w:val="hybridMultilevel"/>
    <w:tmpl w:val="25B600B6"/>
    <w:lvl w:ilvl="0" w:tplc="88F0F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7"/>
  </w:num>
  <w:num w:numId="4">
    <w:abstractNumId w:val="6"/>
  </w:num>
  <w:num w:numId="5">
    <w:abstractNumId w:val="15"/>
  </w:num>
  <w:num w:numId="6">
    <w:abstractNumId w:val="8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18"/>
  </w:num>
  <w:num w:numId="12">
    <w:abstractNumId w:val="16"/>
  </w:num>
  <w:num w:numId="13">
    <w:abstractNumId w:val="14"/>
  </w:num>
  <w:num w:numId="14">
    <w:abstractNumId w:val="10"/>
  </w:num>
  <w:num w:numId="15">
    <w:abstractNumId w:val="2"/>
  </w:num>
  <w:num w:numId="16">
    <w:abstractNumId w:val="5"/>
  </w:num>
  <w:num w:numId="17">
    <w:abstractNumId w:val="19"/>
  </w:num>
  <w:num w:numId="18">
    <w:abstractNumId w:val="3"/>
  </w:num>
  <w:num w:numId="19">
    <w:abstractNumId w:val="20"/>
  </w:num>
  <w:num w:numId="20">
    <w:abstractNumId w:val="7"/>
  </w:num>
  <w:num w:numId="21">
    <w:abstractNumId w:val="12"/>
  </w:num>
  <w:num w:numId="22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64F31"/>
    <w:rsid w:val="000852D9"/>
    <w:rsid w:val="00095C62"/>
    <w:rsid w:val="000E72D9"/>
    <w:rsid w:val="00100024"/>
    <w:rsid w:val="00111AD3"/>
    <w:rsid w:val="001525D1"/>
    <w:rsid w:val="00154336"/>
    <w:rsid w:val="001645D2"/>
    <w:rsid w:val="00180D18"/>
    <w:rsid w:val="001947D4"/>
    <w:rsid w:val="001A08EA"/>
    <w:rsid w:val="001C551F"/>
    <w:rsid w:val="001F0CA0"/>
    <w:rsid w:val="001F1F48"/>
    <w:rsid w:val="00204130"/>
    <w:rsid w:val="00256CFD"/>
    <w:rsid w:val="0028483C"/>
    <w:rsid w:val="002951EC"/>
    <w:rsid w:val="002C3BBC"/>
    <w:rsid w:val="002D04FC"/>
    <w:rsid w:val="002D2B06"/>
    <w:rsid w:val="0031076A"/>
    <w:rsid w:val="003234C4"/>
    <w:rsid w:val="0033288E"/>
    <w:rsid w:val="003541D2"/>
    <w:rsid w:val="00387261"/>
    <w:rsid w:val="00393F2E"/>
    <w:rsid w:val="00394397"/>
    <w:rsid w:val="003A751F"/>
    <w:rsid w:val="003D6EB3"/>
    <w:rsid w:val="003E2214"/>
    <w:rsid w:val="003E2E93"/>
    <w:rsid w:val="003E545A"/>
    <w:rsid w:val="00433C76"/>
    <w:rsid w:val="004431CB"/>
    <w:rsid w:val="004854F9"/>
    <w:rsid w:val="004D1C1F"/>
    <w:rsid w:val="004E3468"/>
    <w:rsid w:val="00505CF6"/>
    <w:rsid w:val="00512FDE"/>
    <w:rsid w:val="00557631"/>
    <w:rsid w:val="00563F15"/>
    <w:rsid w:val="005902FE"/>
    <w:rsid w:val="005A0B24"/>
    <w:rsid w:val="005A5B8F"/>
    <w:rsid w:val="00636B48"/>
    <w:rsid w:val="00643A48"/>
    <w:rsid w:val="00682B4A"/>
    <w:rsid w:val="006B2E69"/>
    <w:rsid w:val="006B2F35"/>
    <w:rsid w:val="006C086A"/>
    <w:rsid w:val="006C2EF9"/>
    <w:rsid w:val="006C4551"/>
    <w:rsid w:val="006C6E3B"/>
    <w:rsid w:val="006D0FC2"/>
    <w:rsid w:val="00702F17"/>
    <w:rsid w:val="00705A21"/>
    <w:rsid w:val="0070718B"/>
    <w:rsid w:val="00745116"/>
    <w:rsid w:val="007509F6"/>
    <w:rsid w:val="007614C1"/>
    <w:rsid w:val="00765AE7"/>
    <w:rsid w:val="007961B8"/>
    <w:rsid w:val="007A4BEC"/>
    <w:rsid w:val="007A6B64"/>
    <w:rsid w:val="007B1FE4"/>
    <w:rsid w:val="007C441F"/>
    <w:rsid w:val="007C5B22"/>
    <w:rsid w:val="007D3F43"/>
    <w:rsid w:val="007E37FA"/>
    <w:rsid w:val="007E7B5A"/>
    <w:rsid w:val="007F7E93"/>
    <w:rsid w:val="008213DB"/>
    <w:rsid w:val="00843894"/>
    <w:rsid w:val="00847B54"/>
    <w:rsid w:val="008A5123"/>
    <w:rsid w:val="008A77F6"/>
    <w:rsid w:val="008B010B"/>
    <w:rsid w:val="008B19EC"/>
    <w:rsid w:val="008B5046"/>
    <w:rsid w:val="008C36F4"/>
    <w:rsid w:val="008C4FF1"/>
    <w:rsid w:val="008C59CC"/>
    <w:rsid w:val="00901E73"/>
    <w:rsid w:val="00914845"/>
    <w:rsid w:val="00924C40"/>
    <w:rsid w:val="00925F49"/>
    <w:rsid w:val="00946BC1"/>
    <w:rsid w:val="009774FF"/>
    <w:rsid w:val="00986C29"/>
    <w:rsid w:val="009B20C1"/>
    <w:rsid w:val="009F785A"/>
    <w:rsid w:val="009F7D58"/>
    <w:rsid w:val="00A410AD"/>
    <w:rsid w:val="00A81D62"/>
    <w:rsid w:val="00A92671"/>
    <w:rsid w:val="00A9636A"/>
    <w:rsid w:val="00AA4F60"/>
    <w:rsid w:val="00AD1265"/>
    <w:rsid w:val="00AD641A"/>
    <w:rsid w:val="00AE231B"/>
    <w:rsid w:val="00AF4FA4"/>
    <w:rsid w:val="00AF6C65"/>
    <w:rsid w:val="00B06E3D"/>
    <w:rsid w:val="00B12217"/>
    <w:rsid w:val="00B4514E"/>
    <w:rsid w:val="00BA3E12"/>
    <w:rsid w:val="00BF04C2"/>
    <w:rsid w:val="00C12ACB"/>
    <w:rsid w:val="00C64787"/>
    <w:rsid w:val="00CC3BD4"/>
    <w:rsid w:val="00CD6D51"/>
    <w:rsid w:val="00CE5E64"/>
    <w:rsid w:val="00D04573"/>
    <w:rsid w:val="00D1160A"/>
    <w:rsid w:val="00D40498"/>
    <w:rsid w:val="00D63DCC"/>
    <w:rsid w:val="00D73E91"/>
    <w:rsid w:val="00D813E4"/>
    <w:rsid w:val="00DB0420"/>
    <w:rsid w:val="00E04079"/>
    <w:rsid w:val="00E14172"/>
    <w:rsid w:val="00E33843"/>
    <w:rsid w:val="00E605A4"/>
    <w:rsid w:val="00E66799"/>
    <w:rsid w:val="00E8619E"/>
    <w:rsid w:val="00EA25F5"/>
    <w:rsid w:val="00ED0D28"/>
    <w:rsid w:val="00F00096"/>
    <w:rsid w:val="00F03F06"/>
    <w:rsid w:val="00F55024"/>
    <w:rsid w:val="00F8086D"/>
    <w:rsid w:val="00F9430E"/>
    <w:rsid w:val="00F96CAE"/>
    <w:rsid w:val="00FA2BF3"/>
    <w:rsid w:val="00FA3C6C"/>
    <w:rsid w:val="00FB181F"/>
    <w:rsid w:val="00FC19CC"/>
    <w:rsid w:val="00FD3D0A"/>
    <w:rsid w:val="00FE0E23"/>
    <w:rsid w:val="00FF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F0288B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09F6"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nfo@columbiashuswapinvasives.or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2.gov.bc.ca/assets/gov/careers/about-the-bc-public-service/covid19_vaccination_faqs.pdf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rd.bc.ca/sites/default/files/A-84%20Proof%20of%20Vaccination%20Policy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worksafebc.com/en/health-safety/create-manage/first-aid-requirements/certificates-accepted-in-b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columbiashuswapinvasives.org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245A8F5834F2AB0132CB64C0C4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8EF92-16EF-4080-B55A-A35A9D695C68}"/>
      </w:docPartPr>
      <w:docPartBody>
        <w:p w:rsidR="00FE34E8" w:rsidRDefault="00D6088E" w:rsidP="00D6088E">
          <w:pPr>
            <w:pStyle w:val="44D245A8F5834F2AB0132CB64C0C458E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180F5612474E2B98D0221C9B21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14398-D7E3-4020-969F-DA4E2D94E665}"/>
      </w:docPartPr>
      <w:docPartBody>
        <w:p w:rsidR="00FE34E8" w:rsidRDefault="00D6088E" w:rsidP="00D6088E">
          <w:pPr>
            <w:pStyle w:val="9A180F5612474E2B98D0221C9B212B0F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28A6C3553D4979B3235BCB2598C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6E8ED-34FC-4F6D-82DF-1D810F5E66C3}"/>
      </w:docPartPr>
      <w:docPartBody>
        <w:p w:rsidR="00FE34E8" w:rsidRDefault="00D6088E" w:rsidP="00D6088E">
          <w:pPr>
            <w:pStyle w:val="B028A6C3553D4979B3235BCB2598C74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2E541D84840C689C6E8E3E7AE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564CD-9D81-4742-BD0B-EDB113918CCA}"/>
      </w:docPartPr>
      <w:docPartBody>
        <w:p w:rsidR="00FE34E8" w:rsidRDefault="00D6088E" w:rsidP="00D6088E">
          <w:pPr>
            <w:pStyle w:val="8042E541D84840C689C6E8E3E7AE470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016130E2214AC3A23648D458A6D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83CED-A21B-47BA-B0D9-FA7417CE5A27}"/>
      </w:docPartPr>
      <w:docPartBody>
        <w:p w:rsidR="005171A1" w:rsidRDefault="002C5303" w:rsidP="002C5303">
          <w:pPr>
            <w:pStyle w:val="04016130E2214AC3A23648D458A6DAB7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7CFC71CD848B59D0989E186915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E5875-CD9E-4E12-AEAB-A1665CA01D45}"/>
      </w:docPartPr>
      <w:docPartBody>
        <w:p w:rsidR="00780C41" w:rsidRDefault="005171A1" w:rsidP="005171A1">
          <w:pPr>
            <w:pStyle w:val="5C47CFC71CD848B59D0989E186915A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D0CABB1ED24C3EB58E4495AFBA7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1DCD6-9B2F-493E-8BCE-C70FA754B761}"/>
      </w:docPartPr>
      <w:docPartBody>
        <w:p w:rsidR="00780C41" w:rsidRDefault="005171A1" w:rsidP="005171A1">
          <w:pPr>
            <w:pStyle w:val="FCD0CABB1ED24C3EB58E4495AFBA704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921EA600994C33BF723CF322CC4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9C4BE-2910-4269-9BC6-89CF2B7DB0CD}"/>
      </w:docPartPr>
      <w:docPartBody>
        <w:p w:rsidR="00000000" w:rsidRDefault="0073717C" w:rsidP="0073717C">
          <w:pPr>
            <w:pStyle w:val="DB921EA600994C33BF723CF322CC4E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6C9E23558C4141BA53C365BA79D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2FEA1-32AA-4C93-92DB-92AB90D1DED8}"/>
      </w:docPartPr>
      <w:docPartBody>
        <w:p w:rsidR="00000000" w:rsidRDefault="0073717C" w:rsidP="0073717C">
          <w:pPr>
            <w:pStyle w:val="4C6C9E23558C4141BA53C365BA79DA0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0A2B6C"/>
    <w:rsid w:val="000E1E2E"/>
    <w:rsid w:val="00105061"/>
    <w:rsid w:val="002C5303"/>
    <w:rsid w:val="003E7C7A"/>
    <w:rsid w:val="0044557F"/>
    <w:rsid w:val="00495EF0"/>
    <w:rsid w:val="004C21C5"/>
    <w:rsid w:val="005171A1"/>
    <w:rsid w:val="0073717C"/>
    <w:rsid w:val="00780C41"/>
    <w:rsid w:val="008F1223"/>
    <w:rsid w:val="0099224B"/>
    <w:rsid w:val="00A66CA7"/>
    <w:rsid w:val="00B233E1"/>
    <w:rsid w:val="00B25E09"/>
    <w:rsid w:val="00B27CD3"/>
    <w:rsid w:val="00B45D7E"/>
    <w:rsid w:val="00CC26D8"/>
    <w:rsid w:val="00D6088E"/>
    <w:rsid w:val="00D858F8"/>
    <w:rsid w:val="00EC0D2C"/>
    <w:rsid w:val="00EE4797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73717C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  <w:style w:type="paragraph" w:customStyle="1" w:styleId="04016130E2214AC3A23648D458A6DAB7">
    <w:name w:val="04016130E2214AC3A23648D458A6DAB7"/>
    <w:rsid w:val="002C5303"/>
  </w:style>
  <w:style w:type="paragraph" w:customStyle="1" w:styleId="5C47CFC71CD848B59D0989E186915A31">
    <w:name w:val="5C47CFC71CD848B59D0989E186915A31"/>
    <w:rsid w:val="005171A1"/>
  </w:style>
  <w:style w:type="paragraph" w:customStyle="1" w:styleId="FCD0CABB1ED24C3EB58E4495AFBA704C">
    <w:name w:val="FCD0CABB1ED24C3EB58E4495AFBA704C"/>
    <w:rsid w:val="005171A1"/>
  </w:style>
  <w:style w:type="paragraph" w:customStyle="1" w:styleId="2ECC2FCFFDEF442795ED69F72CE068DA">
    <w:name w:val="2ECC2FCFFDEF442795ED69F72CE068DA"/>
    <w:rsid w:val="000E1E2E"/>
  </w:style>
  <w:style w:type="paragraph" w:customStyle="1" w:styleId="0C28738894214951930321A7766EC353">
    <w:name w:val="0C28738894214951930321A7766EC353"/>
    <w:rsid w:val="00B45D7E"/>
  </w:style>
  <w:style w:type="paragraph" w:customStyle="1" w:styleId="194C6E6F013544DE9B5DD48A17055C0B">
    <w:name w:val="194C6E6F013544DE9B5DD48A17055C0B"/>
    <w:rsid w:val="00B45D7E"/>
  </w:style>
  <w:style w:type="paragraph" w:customStyle="1" w:styleId="DB921EA600994C33BF723CF322CC4E78">
    <w:name w:val="DB921EA600994C33BF723CF322CC4E78"/>
    <w:rsid w:val="0073717C"/>
  </w:style>
  <w:style w:type="paragraph" w:customStyle="1" w:styleId="4C6C9E23558C4141BA53C365BA79DA03">
    <w:name w:val="4C6C9E23558C4141BA53C365BA79DA03"/>
    <w:rsid w:val="007371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2C1A6-B2F4-4E31-9B30-9642D0249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HP</cp:lastModifiedBy>
  <cp:revision>24</cp:revision>
  <cp:lastPrinted>2021-01-26T00:00:00Z</cp:lastPrinted>
  <dcterms:created xsi:type="dcterms:W3CDTF">2021-06-21T23:40:00Z</dcterms:created>
  <dcterms:modified xsi:type="dcterms:W3CDTF">2021-12-10T17:57:00Z</dcterms:modified>
</cp:coreProperties>
</file>